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5ACE4E1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1F576B32" w14:textId="3FB590DB" w:rsidR="00291F2C" w:rsidRPr="004528CF" w:rsidRDefault="004528CF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4528CF">
                              <w:rPr>
                                <w:b/>
                                <w:sz w:val="44"/>
                                <w:szCs w:val="48"/>
                              </w:rPr>
                              <w:t xml:space="preserve">Step </w:t>
                            </w:r>
                            <w:r w:rsidR="00A04549">
                              <w:rPr>
                                <w:b/>
                                <w:sz w:val="44"/>
                                <w:szCs w:val="48"/>
                              </w:rPr>
                              <w:t>2</w:t>
                            </w:r>
                          </w:p>
                          <w:p w14:paraId="77B82205" w14:textId="7713DF9F" w:rsidR="00291F2C" w:rsidRPr="004528CF" w:rsidRDefault="00A04549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Print</w:t>
                            </w:r>
                            <w:r w:rsidR="004528CF" w:rsidRPr="004528CF">
                              <w:rPr>
                                <w:b/>
                                <w:sz w:val="44"/>
                                <w:szCs w:val="48"/>
                              </w:rPr>
                              <w:t xml:space="preserve"> Phys Inv Do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1F576B32" w14:textId="3FB590DB" w:rsidR="00291F2C" w:rsidRPr="004528CF" w:rsidRDefault="004528CF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4528CF">
                        <w:rPr>
                          <w:b/>
                          <w:sz w:val="44"/>
                          <w:szCs w:val="48"/>
                        </w:rPr>
                        <w:t xml:space="preserve">Step </w:t>
                      </w:r>
                      <w:r w:rsidR="00A04549">
                        <w:rPr>
                          <w:b/>
                          <w:sz w:val="44"/>
                          <w:szCs w:val="48"/>
                        </w:rPr>
                        <w:t>2</w:t>
                      </w:r>
                    </w:p>
                    <w:p w14:paraId="77B82205" w14:textId="7713DF9F" w:rsidR="00291F2C" w:rsidRPr="004528CF" w:rsidRDefault="00A04549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>Print</w:t>
                      </w:r>
                      <w:r w:rsidR="004528CF" w:rsidRPr="004528CF">
                        <w:rPr>
                          <w:b/>
                          <w:sz w:val="44"/>
                          <w:szCs w:val="48"/>
                        </w:rPr>
                        <w:t xml:space="preserve"> Phys Inv Doc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76224184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A04549">
                              <w:rPr>
                                <w:b/>
                                <w:color w:val="0066FF"/>
                                <w:sz w:val="40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76224184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A04549">
                        <w:rPr>
                          <w:b/>
                          <w:color w:val="0066FF"/>
                          <w:sz w:val="40"/>
                        </w:rPr>
                        <w:t>2</w:t>
                      </w:r>
                      <w:r>
                        <w:rPr>
                          <w:b/>
                          <w:color w:val="0066FF"/>
                          <w:sz w:val="40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1D940FD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73DEAD47" w:rsidR="00291F2C" w:rsidRDefault="00A04549" w:rsidP="00A04549">
                            <w:pPr>
                              <w:ind w:left="180"/>
                            </w:pPr>
                            <w:r w:rsidRPr="00A04549">
                              <w:t>Print the Phys</w:t>
                            </w:r>
                            <w:r>
                              <w:t>ical</w:t>
                            </w:r>
                            <w:r w:rsidRPr="00A04549">
                              <w:t xml:space="preserve"> Inv</w:t>
                            </w:r>
                            <w:r>
                              <w:t>entory</w:t>
                            </w:r>
                            <w:r w:rsidRPr="00A04549">
                              <w:t xml:space="preserve"> </w:t>
                            </w:r>
                            <w:r>
                              <w:t>D</w:t>
                            </w:r>
                            <w:r w:rsidRPr="00A04549">
                              <w:t>oc</w:t>
                            </w:r>
                            <w:r>
                              <w:t>ument</w:t>
                            </w:r>
                            <w:r w:rsidRPr="00A04549">
                              <w:t>(s) that are used to record the actual Phys</w:t>
                            </w:r>
                            <w:r>
                              <w:t>ical</w:t>
                            </w:r>
                            <w:r w:rsidRPr="00A04549">
                              <w:t xml:space="preserve"> Inv</w:t>
                            </w:r>
                            <w:r>
                              <w:t>entory</w:t>
                            </w:r>
                            <w:r w:rsidRPr="00A04549">
                              <w:t xml:space="preserve"> quantities &amp; to key the data into BS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73DEAD47" w:rsidR="00291F2C" w:rsidRDefault="00A04549" w:rsidP="00A04549">
                      <w:pPr>
                        <w:ind w:left="180"/>
                      </w:pPr>
                      <w:r w:rsidRPr="00A04549">
                        <w:t>Print the Phys</w:t>
                      </w:r>
                      <w:r>
                        <w:t>ical</w:t>
                      </w:r>
                      <w:r w:rsidRPr="00A04549">
                        <w:t xml:space="preserve"> Inv</w:t>
                      </w:r>
                      <w:r>
                        <w:t>entory</w:t>
                      </w:r>
                      <w:r w:rsidRPr="00A04549">
                        <w:t xml:space="preserve"> </w:t>
                      </w:r>
                      <w:r>
                        <w:t>D</w:t>
                      </w:r>
                      <w:r w:rsidRPr="00A04549">
                        <w:t>oc</w:t>
                      </w:r>
                      <w:r>
                        <w:t>ument</w:t>
                      </w:r>
                      <w:r w:rsidRPr="00A04549">
                        <w:t>(s) that are used to record the actual Phys</w:t>
                      </w:r>
                      <w:r>
                        <w:t>ical</w:t>
                      </w:r>
                      <w:r w:rsidRPr="00A04549">
                        <w:t xml:space="preserve"> Inv</w:t>
                      </w:r>
                      <w:r>
                        <w:t>entory</w:t>
                      </w:r>
                      <w:r w:rsidRPr="00A04549">
                        <w:t xml:space="preserve"> quantities &amp; to key the data into BSIP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77777777" w:rsidR="00291F2C" w:rsidRDefault="00291F2C" w:rsidP="00291F2C"/>
    <w:p w14:paraId="0C4DAB45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63B9B179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7E06CFB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92F7955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D4E81FB" w14:textId="02502D70" w:rsidR="004528CF" w:rsidRPr="00A04549" w:rsidRDefault="00821402" w:rsidP="00A0454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4528CF" w:rsidRPr="004528CF">
                              <w:rPr>
                                <w:b/>
                                <w:szCs w:val="24"/>
                              </w:rPr>
                              <w:t>1</w:t>
                            </w: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="00A04549" w:rsidRPr="00A04549">
                              <w:rPr>
                                <w:szCs w:val="24"/>
                              </w:rPr>
                              <w:t xml:space="preserve">To print the inventory documents, you must know the inventory document numbers generated by </w:t>
                            </w:r>
                            <w:r w:rsidR="00A04549" w:rsidRPr="00F22A62">
                              <w:rPr>
                                <w:color w:val="0066FF"/>
                                <w:szCs w:val="24"/>
                              </w:rPr>
                              <w:t>Transaction MI31</w:t>
                            </w:r>
                            <w:r w:rsidR="00A04549" w:rsidRPr="00A04549">
                              <w:rPr>
                                <w:szCs w:val="24"/>
                              </w:rPr>
                              <w:t xml:space="preserve">. </w:t>
                            </w:r>
                            <w:r w:rsidR="00A04549">
                              <w:rPr>
                                <w:szCs w:val="24"/>
                              </w:rPr>
                              <w:br/>
                            </w:r>
                            <w:r w:rsidR="00A04549" w:rsidRPr="00A04549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 w:rsidR="00A04549" w:rsidRPr="00A04549">
                              <w:rPr>
                                <w:szCs w:val="24"/>
                              </w:rPr>
                              <w:t xml:space="preserve">Refer to </w:t>
                            </w:r>
                            <w:r w:rsidR="00A04549" w:rsidRPr="00F22A62">
                              <w:rPr>
                                <w:color w:val="0066FF"/>
                                <w:szCs w:val="24"/>
                              </w:rPr>
                              <w:t xml:space="preserve">Transaction MI24 </w:t>
                            </w:r>
                            <w:r w:rsidR="00A04549" w:rsidRPr="00A04549">
                              <w:rPr>
                                <w:szCs w:val="24"/>
                              </w:rPr>
                              <w:t>if you do not know the inventory document numbers.</w:t>
                            </w:r>
                          </w:p>
                          <w:p w14:paraId="67DD3453" w14:textId="77777777" w:rsidR="00291F2C" w:rsidRPr="00805832" w:rsidRDefault="00291F2C" w:rsidP="004528CF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5AE4C3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92F7955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D4E81FB" w14:textId="02502D70" w:rsidR="004528CF" w:rsidRPr="00A04549" w:rsidRDefault="00821402" w:rsidP="00A0454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4528CF">
                        <w:rPr>
                          <w:b/>
                          <w:szCs w:val="24"/>
                        </w:rPr>
                        <w:t xml:space="preserve">Step </w:t>
                      </w:r>
                      <w:r w:rsidR="004528CF" w:rsidRPr="004528CF">
                        <w:rPr>
                          <w:b/>
                          <w:szCs w:val="24"/>
                        </w:rPr>
                        <w:t>1</w:t>
                      </w:r>
                      <w:r w:rsidRPr="004528CF">
                        <w:rPr>
                          <w:b/>
                          <w:szCs w:val="24"/>
                        </w:rPr>
                        <w:t xml:space="preserve"> - </w:t>
                      </w:r>
                      <w:r w:rsidR="00A04549" w:rsidRPr="00A04549">
                        <w:rPr>
                          <w:szCs w:val="24"/>
                        </w:rPr>
                        <w:t xml:space="preserve">To print the inventory documents, you must know the inventory document numbers generated by </w:t>
                      </w:r>
                      <w:r w:rsidR="00A04549" w:rsidRPr="00F22A62">
                        <w:rPr>
                          <w:color w:val="0066FF"/>
                          <w:szCs w:val="24"/>
                        </w:rPr>
                        <w:t>Transaction MI31</w:t>
                      </w:r>
                      <w:r w:rsidR="00A04549" w:rsidRPr="00A04549">
                        <w:rPr>
                          <w:szCs w:val="24"/>
                        </w:rPr>
                        <w:t xml:space="preserve">. </w:t>
                      </w:r>
                      <w:r w:rsidR="00A04549">
                        <w:rPr>
                          <w:szCs w:val="24"/>
                        </w:rPr>
                        <w:br/>
                      </w:r>
                      <w:r w:rsidR="00A04549" w:rsidRPr="00A04549">
                        <w:rPr>
                          <w:sz w:val="12"/>
                          <w:szCs w:val="12"/>
                        </w:rPr>
                        <w:br/>
                      </w:r>
                      <w:r w:rsidR="00A04549" w:rsidRPr="00A04549">
                        <w:rPr>
                          <w:szCs w:val="24"/>
                        </w:rPr>
                        <w:t xml:space="preserve">Refer to </w:t>
                      </w:r>
                      <w:r w:rsidR="00A04549" w:rsidRPr="00F22A62">
                        <w:rPr>
                          <w:color w:val="0066FF"/>
                          <w:szCs w:val="24"/>
                        </w:rPr>
                        <w:t xml:space="preserve">Transaction MI24 </w:t>
                      </w:r>
                      <w:r w:rsidR="00A04549" w:rsidRPr="00A04549">
                        <w:rPr>
                          <w:szCs w:val="24"/>
                        </w:rPr>
                        <w:t>if you do not know the inventory document numbers.</w:t>
                      </w:r>
                    </w:p>
                    <w:p w14:paraId="67DD3453" w14:textId="77777777" w:rsidR="00291F2C" w:rsidRPr="00805832" w:rsidRDefault="00291F2C" w:rsidP="004528CF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2B05DD2F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5A2C484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A04549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 xml:space="preserve">1 </w:t>
                            </w:r>
                            <w:r w:rsidR="004528CF" w:rsidRPr="004528CF">
                              <w:rPr>
                                <w:b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18D07484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0129923" w14:textId="4559C1F7" w:rsidR="00291F2C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 w:rsidRPr="00A04549">
                              <w:rPr>
                                <w:i/>
                              </w:rPr>
                              <w:t>Print Physical Inventory Document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14:paraId="34899B7F" w14:textId="77777777" w:rsidR="004528CF" w:rsidRPr="004528CF" w:rsidRDefault="004528CF" w:rsidP="004528C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E1F316D" w14:textId="77777777" w:rsidR="004528CF" w:rsidRPr="004528CF" w:rsidRDefault="004528CF" w:rsidP="004528CF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4528CF">
                              <w:rPr>
                                <w:color w:val="0066FF"/>
                              </w:rPr>
                              <w:t>Database Selections Section</w:t>
                            </w:r>
                          </w:p>
                          <w:p w14:paraId="5BE71A4D" w14:textId="77777777" w:rsidR="00A04549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</w:pPr>
                            <w:r w:rsidRPr="00A04549">
                              <w:t xml:space="preserve">Physical Inventory Document Field - </w:t>
                            </w:r>
                            <w:r w:rsidRPr="00DC3844">
                              <w:rPr>
                                <w:color w:val="0066FF"/>
                              </w:rPr>
                              <w:t>Input</w:t>
                            </w:r>
                            <w:r w:rsidRPr="00A04549">
                              <w:t xml:space="preserve"> the physical inventory document numbers produced in Step 1 with Transaction MI31.  </w:t>
                            </w:r>
                            <w:r>
                              <w:t>U</w:t>
                            </w:r>
                            <w:r w:rsidRPr="00A04549">
                              <w:t>sers have option to process one document or the entire range.</w:t>
                            </w:r>
                          </w:p>
                          <w:p w14:paraId="3B94B113" w14:textId="0C4FA243" w:rsidR="00A04549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Pr="00DC3844">
                              <w:rPr>
                                <w:b/>
                                <w:bCs/>
                              </w:rPr>
                              <w:t>Execute icon</w:t>
                            </w:r>
                            <w:r w:rsidRPr="00A04549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100B04" wp14:editId="1C5F3A63">
                                  <wp:extent cx="152421" cy="142895"/>
                                  <wp:effectExtent l="0" t="0" r="0" b="9525"/>
                                  <wp:docPr id="17" name="Picture 17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0D5170" w14:textId="77777777" w:rsidR="00A04549" w:rsidRPr="00296395" w:rsidRDefault="00A04549" w:rsidP="00A0454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FA1BF8" w14:textId="1A315808" w:rsidR="00A04549" w:rsidRDefault="00F22A62" w:rsidP="00A0454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A04549">
                              <w:rPr>
                                <w:i/>
                              </w:rPr>
                              <w:t>Print Physical Inventory Document</w:t>
                            </w:r>
                            <w:r>
                              <w:rPr>
                                <w:i/>
                              </w:rPr>
                              <w:t xml:space="preserve"> – </w:t>
                            </w:r>
                            <w:r w:rsidR="00A04549">
                              <w:rPr>
                                <w:i/>
                              </w:rPr>
                              <w:t>SAP</w:t>
                            </w:r>
                            <w:r>
                              <w:rPr>
                                <w:i/>
                              </w:rPr>
                              <w:t>-</w:t>
                            </w:r>
                            <w:r w:rsidR="00A04549">
                              <w:rPr>
                                <w:i/>
                              </w:rPr>
                              <w:t xml:space="preserve"> Print </w:t>
                            </w:r>
                            <w:r w:rsidR="00A04549">
                              <w:t>window opens</w:t>
                            </w:r>
                          </w:p>
                          <w:p w14:paraId="78CF5F15" w14:textId="77777777" w:rsidR="00A04549" w:rsidRPr="00A04549" w:rsidRDefault="00A04549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A04549">
                              <w:t xml:space="preserve">Output Device Field – </w:t>
                            </w:r>
                            <w:r w:rsidRPr="00A04549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A04549">
                              <w:t xml:space="preserve">DPI_PRINTER </w:t>
                            </w:r>
                            <w:r w:rsidRPr="00A04549">
                              <w:rPr>
                                <w:sz w:val="20"/>
                                <w:szCs w:val="18"/>
                              </w:rPr>
                              <w:t>(Should default)</w:t>
                            </w:r>
                          </w:p>
                          <w:p w14:paraId="467F9CD8" w14:textId="175F1CCA" w:rsidR="00A04549" w:rsidRPr="00A04549" w:rsidRDefault="00A04549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A04549">
                              <w:t>Print Now Field – 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A04549">
                              <w:t>&gt;</w:t>
                            </w:r>
                            <w:r>
                              <w:t xml:space="preserve"> </w:t>
                            </w:r>
                            <w:r w:rsidRPr="00A04549">
                              <w:rPr>
                                <w:sz w:val="20"/>
                                <w:szCs w:val="18"/>
                              </w:rPr>
                              <w:t>(Should default)</w:t>
                            </w:r>
                          </w:p>
                          <w:p w14:paraId="28B0D9D2" w14:textId="4FD33F04" w:rsidR="00A04549" w:rsidRPr="00A04549" w:rsidRDefault="00A04549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A04549">
                              <w:t>Delete After Output - 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A04549">
                              <w:t>&gt;</w:t>
                            </w:r>
                            <w:r>
                              <w:t xml:space="preserve"> </w:t>
                            </w:r>
                            <w:r w:rsidRPr="00A04549">
                              <w:rPr>
                                <w:sz w:val="20"/>
                                <w:szCs w:val="20"/>
                              </w:rPr>
                              <w:t>(Should default)</w:t>
                            </w:r>
                          </w:p>
                          <w:p w14:paraId="247592EA" w14:textId="7CBDA952" w:rsidR="00A04549" w:rsidRDefault="00A04549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Pr="00A04549">
                              <w:rPr>
                                <w:b/>
                                <w:bCs/>
                              </w:rPr>
                              <w:t>Print butt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15A494" wp14:editId="78C7C005">
                                  <wp:extent cx="431597" cy="146304"/>
                                  <wp:effectExtent l="0" t="0" r="6985" b="635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Print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159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9680845" w14:textId="77777777" w:rsidR="00A25D58" w:rsidRPr="00296395" w:rsidRDefault="00A25D58" w:rsidP="00A25D58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711F949" w14:textId="5468C290" w:rsidR="00A25D58" w:rsidRDefault="00A25D58" w:rsidP="00A25D5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A04549">
                              <w:rPr>
                                <w:i/>
                              </w:rPr>
                              <w:t>Print Physical Inventory Documen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51FCF663" w14:textId="41E2AA67" w:rsidR="00A25D58" w:rsidRPr="00A25D58" w:rsidRDefault="00A25D58" w:rsidP="00A25D58">
                            <w:pPr>
                              <w:pStyle w:val="ListParagraph"/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14:paraId="2FB01B4B" w14:textId="1425A0BF" w:rsidR="00A25D58" w:rsidRDefault="00A25D58" w:rsidP="00A25D58">
                            <w:pPr>
                              <w:pStyle w:val="ListParagraph"/>
                              <w:rPr>
                                <w:iCs/>
                              </w:rPr>
                            </w:pPr>
                            <w:r w:rsidRPr="00A25D58">
                              <w:rPr>
                                <w:iCs/>
                              </w:rPr>
                              <w:t>“</w:t>
                            </w:r>
                            <w:r w:rsidRPr="00A25D58">
                              <w:rPr>
                                <w:iCs/>
                                <w:color w:val="0066FF"/>
                              </w:rPr>
                              <w:t>Print request completed</w:t>
                            </w:r>
                            <w:r w:rsidRPr="00A25D58">
                              <w:rPr>
                                <w:iCs/>
                              </w:rPr>
                              <w:t>” message will display at the bottom status bar.</w:t>
                            </w:r>
                          </w:p>
                          <w:p w14:paraId="02946C93" w14:textId="1315E4D3" w:rsidR="00A25D58" w:rsidRPr="00A25D58" w:rsidRDefault="00A25D58" w:rsidP="00A25D58">
                            <w:pPr>
                              <w:pStyle w:val="ListParagraph"/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14:paraId="316F3C23" w14:textId="3AFF37F7" w:rsidR="00A25D58" w:rsidRPr="00A25D58" w:rsidRDefault="00A25D58" w:rsidP="00A25D5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A25D58">
                              <w:rPr>
                                <w:iCs/>
                              </w:rPr>
                              <w:t>&lt;</w:t>
                            </w:r>
                            <w:r w:rsidRPr="00A25D58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25D58">
                              <w:rPr>
                                <w:iCs/>
                              </w:rPr>
                              <w:t xml:space="preserve">&gt; </w:t>
                            </w:r>
                            <w:r w:rsidRPr="00A25D58">
                              <w:rPr>
                                <w:b/>
                                <w:bCs/>
                                <w:iCs/>
                              </w:rPr>
                              <w:t xml:space="preserve">Exit </w:t>
                            </w:r>
                            <w:r w:rsidR="00A9485F">
                              <w:rPr>
                                <w:b/>
                                <w:bCs/>
                                <w:iCs/>
                              </w:rPr>
                              <w:t>icon</w:t>
                            </w:r>
                            <w:bookmarkStart w:id="1" w:name="_GoBack"/>
                            <w:bookmarkEnd w:id="1"/>
                            <w:r w:rsidRPr="00A25D58">
                              <w:rPr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720A2BE7" wp14:editId="00F12F7F">
                                  <wp:extent cx="142895" cy="142895"/>
                                  <wp:effectExtent l="0" t="0" r="9525" b="9525"/>
                                  <wp:docPr id="25" name="Picture 25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9F82694" w14:textId="77777777" w:rsidR="00A25D58" w:rsidRPr="00A25D58" w:rsidRDefault="00A25D58" w:rsidP="00A25D58">
                            <w:pPr>
                              <w:pStyle w:val="ListParagraph"/>
                              <w:ind w:left="1080"/>
                              <w:rPr>
                                <w:i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5CDA74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CFE09F2" w14:textId="5A2C4847" w:rsidR="00291F2C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A04549">
                        <w:rPr>
                          <w:b/>
                          <w:color w:val="0066FF"/>
                        </w:rPr>
                        <w:t>2</w:t>
                      </w:r>
                      <w:r w:rsidR="004528CF">
                        <w:rPr>
                          <w:b/>
                          <w:color w:val="0066FF"/>
                        </w:rPr>
                        <w:t xml:space="preserve">1 </w:t>
                      </w:r>
                      <w:r w:rsidR="004528CF" w:rsidRPr="004528CF">
                        <w:rPr>
                          <w:b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18D07484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0129923" w14:textId="4559C1F7" w:rsidR="00291F2C" w:rsidRDefault="00A04549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2" w:name="_Hlk27551659"/>
                      <w:r w:rsidRPr="00A04549">
                        <w:rPr>
                          <w:i/>
                        </w:rPr>
                        <w:t>Print Physical Inventory Document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2"/>
                    <w:p w14:paraId="34899B7F" w14:textId="77777777" w:rsidR="004528CF" w:rsidRPr="004528CF" w:rsidRDefault="004528CF" w:rsidP="004528C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E1F316D" w14:textId="77777777" w:rsidR="004528CF" w:rsidRPr="004528CF" w:rsidRDefault="004528CF" w:rsidP="004528CF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4528CF">
                        <w:rPr>
                          <w:color w:val="0066FF"/>
                        </w:rPr>
                        <w:t>Database Selections Section</w:t>
                      </w:r>
                    </w:p>
                    <w:p w14:paraId="5BE71A4D" w14:textId="77777777" w:rsidR="00A04549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</w:pPr>
                      <w:r w:rsidRPr="00A04549">
                        <w:t xml:space="preserve">Physical Inventory Document Field - </w:t>
                      </w:r>
                      <w:r w:rsidRPr="00DC3844">
                        <w:rPr>
                          <w:color w:val="0066FF"/>
                        </w:rPr>
                        <w:t>Input</w:t>
                      </w:r>
                      <w:r w:rsidRPr="00A04549">
                        <w:t xml:space="preserve"> the physical inventory document numbers produced in Step 1 with Transaction MI31.  </w:t>
                      </w:r>
                      <w:r>
                        <w:t>U</w:t>
                      </w:r>
                      <w:r w:rsidRPr="00A04549">
                        <w:t>sers have option to process one document or the entire range.</w:t>
                      </w:r>
                    </w:p>
                    <w:p w14:paraId="3B94B113" w14:textId="0C4FA243" w:rsidR="00A04549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Pr="00DC3844">
                        <w:rPr>
                          <w:b/>
                          <w:bCs/>
                        </w:rPr>
                        <w:t>Execute icon</w:t>
                      </w:r>
                      <w:r w:rsidRPr="00A04549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B100B04" wp14:editId="1C5F3A63">
                            <wp:extent cx="152421" cy="142895"/>
                            <wp:effectExtent l="0" t="0" r="0" b="9525"/>
                            <wp:docPr id="17" name="Picture 17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0D5170" w14:textId="77777777" w:rsidR="00A04549" w:rsidRPr="00296395" w:rsidRDefault="00A04549" w:rsidP="00A0454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BFA1BF8" w14:textId="1A315808" w:rsidR="00A04549" w:rsidRDefault="00F22A62" w:rsidP="00A0454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A04549">
                        <w:rPr>
                          <w:i/>
                        </w:rPr>
                        <w:t>Print Physical Inventory Document</w:t>
                      </w:r>
                      <w:r>
                        <w:rPr>
                          <w:i/>
                        </w:rPr>
                        <w:t xml:space="preserve"> – </w:t>
                      </w:r>
                      <w:r w:rsidR="00A04549">
                        <w:rPr>
                          <w:i/>
                        </w:rPr>
                        <w:t>SAP</w:t>
                      </w:r>
                      <w:r>
                        <w:rPr>
                          <w:i/>
                        </w:rPr>
                        <w:t>-</w:t>
                      </w:r>
                      <w:r w:rsidR="00A04549">
                        <w:rPr>
                          <w:i/>
                        </w:rPr>
                        <w:t xml:space="preserve"> Print </w:t>
                      </w:r>
                      <w:r w:rsidR="00A04549">
                        <w:t>window opens</w:t>
                      </w:r>
                    </w:p>
                    <w:p w14:paraId="78CF5F15" w14:textId="77777777" w:rsidR="00A04549" w:rsidRPr="00A04549" w:rsidRDefault="00A04549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A04549">
                        <w:t xml:space="preserve">Output Device Field – </w:t>
                      </w:r>
                      <w:r w:rsidRPr="00A04549">
                        <w:rPr>
                          <w:color w:val="0066FF"/>
                        </w:rPr>
                        <w:t xml:space="preserve">Input </w:t>
                      </w:r>
                      <w:r w:rsidRPr="00A04549">
                        <w:t xml:space="preserve">DPI_PRINTER </w:t>
                      </w:r>
                      <w:r w:rsidRPr="00A04549">
                        <w:rPr>
                          <w:sz w:val="20"/>
                          <w:szCs w:val="18"/>
                        </w:rPr>
                        <w:t>(Should default)</w:t>
                      </w:r>
                    </w:p>
                    <w:p w14:paraId="467F9CD8" w14:textId="175F1CCA" w:rsidR="00A04549" w:rsidRPr="00A04549" w:rsidRDefault="00A04549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A04549">
                        <w:t>Print Now Field – 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A04549">
                        <w:t>&gt;</w:t>
                      </w:r>
                      <w:r>
                        <w:t xml:space="preserve"> </w:t>
                      </w:r>
                      <w:r w:rsidRPr="00A04549">
                        <w:rPr>
                          <w:sz w:val="20"/>
                          <w:szCs w:val="18"/>
                        </w:rPr>
                        <w:t>(Should default)</w:t>
                      </w:r>
                    </w:p>
                    <w:p w14:paraId="28B0D9D2" w14:textId="4FD33F04" w:rsidR="00A04549" w:rsidRPr="00A04549" w:rsidRDefault="00A04549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A04549">
                        <w:t>Delete After Output - 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A04549">
                        <w:t>&gt;</w:t>
                      </w:r>
                      <w:r>
                        <w:t xml:space="preserve"> </w:t>
                      </w:r>
                      <w:r w:rsidRPr="00A04549">
                        <w:rPr>
                          <w:sz w:val="20"/>
                          <w:szCs w:val="20"/>
                        </w:rPr>
                        <w:t>(Should default)</w:t>
                      </w:r>
                    </w:p>
                    <w:p w14:paraId="247592EA" w14:textId="7CBDA952" w:rsidR="00A04549" w:rsidRDefault="00A04549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A04549">
                        <w:t>&lt;</w:t>
                      </w:r>
                      <w:r w:rsidRPr="00A04549">
                        <w:rPr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Pr="00A04549">
                        <w:rPr>
                          <w:b/>
                          <w:bCs/>
                        </w:rPr>
                        <w:t>Print butt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315A494" wp14:editId="78C7C005">
                            <wp:extent cx="431597" cy="146304"/>
                            <wp:effectExtent l="0" t="0" r="6985" b="635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Print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3159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9680845" w14:textId="77777777" w:rsidR="00A25D58" w:rsidRPr="00296395" w:rsidRDefault="00A25D58" w:rsidP="00A25D58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4711F949" w14:textId="5468C290" w:rsidR="00A25D58" w:rsidRDefault="00A25D58" w:rsidP="00A25D5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A04549">
                        <w:rPr>
                          <w:i/>
                        </w:rPr>
                        <w:t>Print Physical Inventory Document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51FCF663" w14:textId="41E2AA67" w:rsidR="00A25D58" w:rsidRPr="00A25D58" w:rsidRDefault="00A25D58" w:rsidP="00A25D58">
                      <w:pPr>
                        <w:pStyle w:val="ListParagraph"/>
                        <w:rPr>
                          <w:iCs/>
                          <w:sz w:val="12"/>
                          <w:szCs w:val="12"/>
                        </w:rPr>
                      </w:pPr>
                    </w:p>
                    <w:p w14:paraId="2FB01B4B" w14:textId="1425A0BF" w:rsidR="00A25D58" w:rsidRDefault="00A25D58" w:rsidP="00A25D58">
                      <w:pPr>
                        <w:pStyle w:val="ListParagraph"/>
                        <w:rPr>
                          <w:iCs/>
                        </w:rPr>
                      </w:pPr>
                      <w:r w:rsidRPr="00A25D58">
                        <w:rPr>
                          <w:iCs/>
                        </w:rPr>
                        <w:t>“</w:t>
                      </w:r>
                      <w:r w:rsidRPr="00A25D58">
                        <w:rPr>
                          <w:iCs/>
                          <w:color w:val="0066FF"/>
                        </w:rPr>
                        <w:t>Print request completed</w:t>
                      </w:r>
                      <w:r w:rsidRPr="00A25D58">
                        <w:rPr>
                          <w:iCs/>
                        </w:rPr>
                        <w:t>” message will display at the bottom status bar.</w:t>
                      </w:r>
                    </w:p>
                    <w:p w14:paraId="02946C93" w14:textId="1315E4D3" w:rsidR="00A25D58" w:rsidRPr="00A25D58" w:rsidRDefault="00A25D58" w:rsidP="00A25D58">
                      <w:pPr>
                        <w:pStyle w:val="ListParagraph"/>
                        <w:rPr>
                          <w:iCs/>
                          <w:sz w:val="12"/>
                          <w:szCs w:val="12"/>
                        </w:rPr>
                      </w:pPr>
                    </w:p>
                    <w:p w14:paraId="316F3C23" w14:textId="3AFF37F7" w:rsidR="00A25D58" w:rsidRPr="00A25D58" w:rsidRDefault="00A25D58" w:rsidP="00A25D5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iCs/>
                        </w:rPr>
                      </w:pPr>
                      <w:r w:rsidRPr="00A25D58">
                        <w:rPr>
                          <w:iCs/>
                        </w:rPr>
                        <w:t>&lt;</w:t>
                      </w:r>
                      <w:r w:rsidRPr="00A25D58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25D58">
                        <w:rPr>
                          <w:iCs/>
                        </w:rPr>
                        <w:t xml:space="preserve">&gt; </w:t>
                      </w:r>
                      <w:r w:rsidRPr="00A25D58">
                        <w:rPr>
                          <w:b/>
                          <w:bCs/>
                          <w:iCs/>
                        </w:rPr>
                        <w:t xml:space="preserve">Exit </w:t>
                      </w:r>
                      <w:r w:rsidR="00A9485F">
                        <w:rPr>
                          <w:b/>
                          <w:bCs/>
                          <w:iCs/>
                        </w:rPr>
                        <w:t>icon</w:t>
                      </w:r>
                      <w:bookmarkStart w:id="3" w:name="_GoBack"/>
                      <w:bookmarkEnd w:id="3"/>
                      <w:r w:rsidRPr="00A25D58">
                        <w:rPr>
                          <w:iCs/>
                        </w:rPr>
                        <w:t xml:space="preserve"> </w:t>
                      </w:r>
                      <w:r>
                        <w:rPr>
                          <w:iCs/>
                          <w:noProof/>
                        </w:rPr>
                        <w:drawing>
                          <wp:inline distT="0" distB="0" distL="0" distR="0" wp14:anchorId="720A2BE7" wp14:editId="00F12F7F">
                            <wp:extent cx="142895" cy="142895"/>
                            <wp:effectExtent l="0" t="0" r="9525" b="9525"/>
                            <wp:docPr id="25" name="Picture 25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Exit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9F82694" w14:textId="77777777" w:rsidR="00A25D58" w:rsidRPr="00A25D58" w:rsidRDefault="00A25D58" w:rsidP="00A25D58">
                      <w:pPr>
                        <w:pStyle w:val="ListParagraph"/>
                        <w:ind w:left="1080"/>
                        <w:rPr>
                          <w:iCs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678255F5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80570A">
                              <w:rPr>
                                <w:sz w:val="20"/>
                              </w:rPr>
                              <w:t>9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678255F5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</w:t>
                      </w:r>
                      <w:r w:rsidR="0080570A">
                        <w:rPr>
                          <w:sz w:val="20"/>
                        </w:rPr>
                        <w:t>9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11033AAA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44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45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46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3En8g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47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RsQLQ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Zzbd2lQDeKE0joYhx0fJx5acD8o6XHQK+q/&#10;H5iTlOiPFttzO18s4stIxmJ5U6Dhpp566mGWI1RFAyXjcRvSa4pcLdxjGxuVBI40RyZnzjjAScTz&#10;Y4svZGqnqF+/hM1PAA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C7xGxAtAgAAWgQAAA4AAAAAAAAAAAAAAAAALgIAAGRy&#10;cy9lMm9Eb2MueG1sUEsBAi0AFAAGAAgAAAAhAKOf0S3eAAAACgEAAA8AAAAAAAAAAAAAAAAAhwQA&#10;AGRycy9kb3ducmV2LnhtbFBLBQYAAAAABAAEAPMAAACSBQAAAAA=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48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9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50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1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2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51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29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30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3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52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2E1DAC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B67C92"/>
    <w:multiLevelType w:val="hybridMultilevel"/>
    <w:tmpl w:val="92DEB1F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22"/>
  </w:num>
  <w:num w:numId="3">
    <w:abstractNumId w:val="16"/>
  </w:num>
  <w:num w:numId="4">
    <w:abstractNumId w:val="0"/>
  </w:num>
  <w:num w:numId="5">
    <w:abstractNumId w:val="10"/>
  </w:num>
  <w:num w:numId="6">
    <w:abstractNumId w:val="6"/>
  </w:num>
  <w:num w:numId="7">
    <w:abstractNumId w:val="8"/>
  </w:num>
  <w:num w:numId="8">
    <w:abstractNumId w:val="4"/>
  </w:num>
  <w:num w:numId="9">
    <w:abstractNumId w:val="3"/>
  </w:num>
  <w:num w:numId="10">
    <w:abstractNumId w:val="14"/>
  </w:num>
  <w:num w:numId="11">
    <w:abstractNumId w:val="19"/>
  </w:num>
  <w:num w:numId="12">
    <w:abstractNumId w:val="1"/>
  </w:num>
  <w:num w:numId="13">
    <w:abstractNumId w:val="2"/>
  </w:num>
  <w:num w:numId="14">
    <w:abstractNumId w:val="7"/>
  </w:num>
  <w:num w:numId="15">
    <w:abstractNumId w:val="23"/>
  </w:num>
  <w:num w:numId="16">
    <w:abstractNumId w:val="21"/>
  </w:num>
  <w:num w:numId="17">
    <w:abstractNumId w:val="15"/>
  </w:num>
  <w:num w:numId="18">
    <w:abstractNumId w:val="20"/>
  </w:num>
  <w:num w:numId="19">
    <w:abstractNumId w:val="18"/>
  </w:num>
  <w:num w:numId="20">
    <w:abstractNumId w:val="9"/>
  </w:num>
  <w:num w:numId="21">
    <w:abstractNumId w:val="12"/>
  </w:num>
  <w:num w:numId="22">
    <w:abstractNumId w:val="13"/>
  </w:num>
  <w:num w:numId="23">
    <w:abstractNumId w:val="11"/>
  </w:num>
  <w:num w:numId="24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0FANK3Rj4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8736C"/>
    <w:rsid w:val="00092847"/>
    <w:rsid w:val="0009606D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D0CD8"/>
    <w:rsid w:val="002F2055"/>
    <w:rsid w:val="00334187"/>
    <w:rsid w:val="00352FF8"/>
    <w:rsid w:val="00385CFE"/>
    <w:rsid w:val="003A3D18"/>
    <w:rsid w:val="003A4C79"/>
    <w:rsid w:val="003C21B4"/>
    <w:rsid w:val="004304D4"/>
    <w:rsid w:val="00445B91"/>
    <w:rsid w:val="00445EF6"/>
    <w:rsid w:val="004528CF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51F1"/>
    <w:rsid w:val="006A25FF"/>
    <w:rsid w:val="006C2213"/>
    <w:rsid w:val="007459BD"/>
    <w:rsid w:val="0077644F"/>
    <w:rsid w:val="007D1740"/>
    <w:rsid w:val="00801483"/>
    <w:rsid w:val="0080570A"/>
    <w:rsid w:val="00805832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04549"/>
    <w:rsid w:val="00A25D58"/>
    <w:rsid w:val="00A35BC6"/>
    <w:rsid w:val="00A82E15"/>
    <w:rsid w:val="00A9485F"/>
    <w:rsid w:val="00A96B8B"/>
    <w:rsid w:val="00AD3703"/>
    <w:rsid w:val="00B04E7C"/>
    <w:rsid w:val="00B14E2C"/>
    <w:rsid w:val="00B76068"/>
    <w:rsid w:val="00BB3B10"/>
    <w:rsid w:val="00BD647A"/>
    <w:rsid w:val="00C03661"/>
    <w:rsid w:val="00C2070E"/>
    <w:rsid w:val="00C70AAF"/>
    <w:rsid w:val="00CA0890"/>
    <w:rsid w:val="00CC2A51"/>
    <w:rsid w:val="00CE635C"/>
    <w:rsid w:val="00D048DE"/>
    <w:rsid w:val="00D30E01"/>
    <w:rsid w:val="00D53F91"/>
    <w:rsid w:val="00D91DD2"/>
    <w:rsid w:val="00DA74D0"/>
    <w:rsid w:val="00DC3844"/>
    <w:rsid w:val="00DE4BAB"/>
    <w:rsid w:val="00DF1FEA"/>
    <w:rsid w:val="00E20698"/>
    <w:rsid w:val="00E966FA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34" Type="http://schemas.openxmlformats.org/officeDocument/2006/relationships/fontTable" Target="fontTable.xml"/><Relationship Id="rId7" Type="http://schemas.openxmlformats.org/officeDocument/2006/relationships/image" Target="media/image20.png"/><Relationship Id="rId12" Type="http://schemas.openxmlformats.org/officeDocument/2006/relationships/hyperlink" Target="http://www.ncbussafety.org/BSIP/StepbyStep.html" TargetMode="External"/><Relationship Id="rId33" Type="http://schemas.openxmlformats.org/officeDocument/2006/relationships/image" Target="media/image140.png"/><Relationship Id="rId2" Type="http://schemas.openxmlformats.org/officeDocument/2006/relationships/numbering" Target="numbering.xml"/><Relationship Id="rId29" Type="http://schemas.openxmlformats.org/officeDocument/2006/relationships/hyperlink" Target="http://www.ncbussafety.org/BSIP/StepbyStep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://www.ncbussafety.org/BSIP/StepbyStep.html" TargetMode="External"/><Relationship Id="rId32" Type="http://schemas.openxmlformats.org/officeDocument/2006/relationships/image" Target="media/image130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50.png"/><Relationship Id="rId10" Type="http://schemas.openxmlformats.org/officeDocument/2006/relationships/image" Target="media/image5.png"/><Relationship Id="rId31" Type="http://schemas.openxmlformats.org/officeDocument/2006/relationships/image" Target="media/image120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30" Type="http://schemas.openxmlformats.org/officeDocument/2006/relationships/hyperlink" Target="http://www.ncbussafety.org/BSIP/StepbyStep.html" TargetMode="External"/><Relationship Id="rId35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51F69-AA01-4D49-B421-92CD14AA7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8</cp:revision>
  <cp:lastPrinted>2019-12-09T15:53:00Z</cp:lastPrinted>
  <dcterms:created xsi:type="dcterms:W3CDTF">2020-01-28T15:22:00Z</dcterms:created>
  <dcterms:modified xsi:type="dcterms:W3CDTF">2020-01-30T12:30:00Z</dcterms:modified>
</cp:coreProperties>
</file>